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XSpec="center" w:tblpY="346"/>
        <w:tblW w:w="15205" w:type="dxa"/>
        <w:tblLook w:val="04A0" w:firstRow="1" w:lastRow="0" w:firstColumn="1" w:lastColumn="0" w:noHBand="0" w:noVBand="1"/>
      </w:tblPr>
      <w:tblGrid>
        <w:gridCol w:w="1435"/>
        <w:gridCol w:w="13770"/>
      </w:tblGrid>
      <w:tr w:rsidR="00CD6A62" w:rsidRPr="00450C47" w14:paraId="6DEBE875" w14:textId="77777777" w:rsidTr="00F8694D">
        <w:tc>
          <w:tcPr>
            <w:tcW w:w="1435" w:type="dxa"/>
            <w:vMerge w:val="restart"/>
            <w:vAlign w:val="center"/>
          </w:tcPr>
          <w:p w14:paraId="54340230" w14:textId="77777777" w:rsidR="00CD6A62" w:rsidRPr="00450C47" w:rsidRDefault="00CD6A62" w:rsidP="00CD6A6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50C47">
              <w:rPr>
                <w:rFonts w:ascii="Arial" w:hAnsi="Arial" w:cs="Arial"/>
                <w:b/>
                <w:sz w:val="20"/>
                <w:szCs w:val="20"/>
              </w:rPr>
              <w:t>SAAT</w:t>
            </w:r>
          </w:p>
        </w:tc>
        <w:tc>
          <w:tcPr>
            <w:tcW w:w="13770" w:type="dxa"/>
            <w:shd w:val="clear" w:color="auto" w:fill="D9D9D9" w:themeFill="background1" w:themeFillShade="D9"/>
          </w:tcPr>
          <w:p w14:paraId="6A44D6A8" w14:textId="77777777" w:rsidR="00CD6A62" w:rsidRPr="00CD6A62" w:rsidRDefault="00F8694D" w:rsidP="00CD6A62">
            <w:pPr>
              <w:jc w:val="center"/>
              <w:rPr>
                <w:rFonts w:ascii="Arial" w:hAnsi="Arial" w:cs="Arial"/>
                <w:b/>
                <w:sz w:val="28"/>
                <w:szCs w:val="20"/>
              </w:rPr>
            </w:pPr>
            <w:r>
              <w:rPr>
                <w:rFonts w:ascii="Arial" w:hAnsi="Arial" w:cs="Arial"/>
                <w:b/>
                <w:sz w:val="28"/>
                <w:szCs w:val="20"/>
              </w:rPr>
              <w:t>2018/2019</w:t>
            </w:r>
            <w:r w:rsidR="00CD6A62" w:rsidRPr="00CD6A62">
              <w:rPr>
                <w:rFonts w:ascii="Arial" w:hAnsi="Arial" w:cs="Arial"/>
                <w:b/>
                <w:sz w:val="28"/>
                <w:szCs w:val="20"/>
              </w:rPr>
              <w:t xml:space="preserve"> BITIRME PROJELERI SÖZLÜ SINAV PROGRAMI</w:t>
            </w:r>
          </w:p>
        </w:tc>
      </w:tr>
      <w:tr w:rsidR="004322F5" w:rsidRPr="00450C47" w14:paraId="03FEFC25" w14:textId="77777777" w:rsidTr="001F74E3">
        <w:trPr>
          <w:trHeight w:val="300"/>
        </w:trPr>
        <w:tc>
          <w:tcPr>
            <w:tcW w:w="1435" w:type="dxa"/>
            <w:vMerge/>
            <w:vAlign w:val="center"/>
          </w:tcPr>
          <w:p w14:paraId="0E41D342" w14:textId="77777777" w:rsidR="004322F5" w:rsidRPr="00450C47" w:rsidRDefault="004322F5" w:rsidP="00CD6A6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770" w:type="dxa"/>
            <w:shd w:val="clear" w:color="auto" w:fill="FFFF00"/>
            <w:vAlign w:val="center"/>
          </w:tcPr>
          <w:p w14:paraId="0E523D1B" w14:textId="305C821B" w:rsidR="004322F5" w:rsidRPr="00723A72" w:rsidRDefault="00F806A1" w:rsidP="00CD6A62">
            <w:pPr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>
              <w:rPr>
                <w:rFonts w:ascii="Arial" w:hAnsi="Arial" w:cs="Arial"/>
                <w:b/>
                <w:sz w:val="24"/>
                <w:szCs w:val="20"/>
              </w:rPr>
              <w:t>123</w:t>
            </w:r>
          </w:p>
        </w:tc>
      </w:tr>
      <w:tr w:rsidR="004322F5" w:rsidRPr="00450C47" w14:paraId="6041C304" w14:textId="77777777" w:rsidTr="00C37731">
        <w:trPr>
          <w:trHeight w:val="627"/>
        </w:trPr>
        <w:tc>
          <w:tcPr>
            <w:tcW w:w="1435" w:type="dxa"/>
            <w:vMerge/>
            <w:vAlign w:val="center"/>
          </w:tcPr>
          <w:p w14:paraId="681BC7EB" w14:textId="77777777" w:rsidR="004322F5" w:rsidRPr="00450C47" w:rsidRDefault="004322F5" w:rsidP="00CD6A6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770" w:type="dxa"/>
          </w:tcPr>
          <w:p w14:paraId="0CD17038" w14:textId="77777777" w:rsidR="004322F5" w:rsidRPr="00452F36" w:rsidRDefault="004322F5" w:rsidP="00CD6A62">
            <w:pPr>
              <w:ind w:left="-14" w:right="-75"/>
              <w:rPr>
                <w:rFonts w:ascii="Arial" w:hAnsi="Arial" w:cs="Arial"/>
                <w:b/>
                <w:sz w:val="20"/>
                <w:szCs w:val="20"/>
              </w:rPr>
            </w:pPr>
            <w:r w:rsidRPr="00452F36">
              <w:rPr>
                <w:rFonts w:ascii="Arial" w:hAnsi="Arial" w:cs="Arial"/>
                <w:b/>
                <w:sz w:val="20"/>
                <w:szCs w:val="20"/>
              </w:rPr>
              <w:t>Değerlendirme JÜRİSİ:</w:t>
            </w:r>
          </w:p>
          <w:p w14:paraId="6EDAF04E" w14:textId="70E33591" w:rsidR="004322F5" w:rsidRPr="00452F36" w:rsidRDefault="00452F36" w:rsidP="00C37731">
            <w:pPr>
              <w:ind w:left="-14" w:right="-75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452F36">
              <w:rPr>
                <w:rFonts w:ascii="Arial" w:hAnsi="Arial" w:cs="Arial"/>
                <w:sz w:val="20"/>
                <w:szCs w:val="20"/>
              </w:rPr>
              <w:t>Prof. Dr. Mehmet ZOR</w:t>
            </w:r>
            <w:r w:rsidR="004322F5" w:rsidRPr="00452F36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452F36">
              <w:rPr>
                <w:rFonts w:ascii="Arial" w:hAnsi="Arial" w:cs="Arial"/>
                <w:sz w:val="20"/>
                <w:szCs w:val="20"/>
              </w:rPr>
              <w:t>Doç. Dr. Mehmet Akif EZAN</w:t>
            </w:r>
            <w:r w:rsidR="00C37731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4322F5" w:rsidRPr="00452F36">
              <w:rPr>
                <w:rFonts w:ascii="Arial" w:hAnsi="Arial" w:cs="Arial"/>
                <w:sz w:val="20"/>
                <w:szCs w:val="20"/>
              </w:rPr>
              <w:t xml:space="preserve">Dr. </w:t>
            </w:r>
            <w:proofErr w:type="spellStart"/>
            <w:r w:rsidR="004322F5" w:rsidRPr="00452F36">
              <w:rPr>
                <w:rFonts w:ascii="Arial" w:hAnsi="Arial" w:cs="Arial"/>
                <w:sz w:val="20"/>
                <w:szCs w:val="20"/>
              </w:rPr>
              <w:t>Öğr</w:t>
            </w:r>
            <w:proofErr w:type="spellEnd"/>
            <w:r w:rsidR="004322F5" w:rsidRPr="00452F36">
              <w:rPr>
                <w:rFonts w:ascii="Arial" w:hAnsi="Arial" w:cs="Arial"/>
                <w:sz w:val="20"/>
                <w:szCs w:val="20"/>
              </w:rPr>
              <w:t xml:space="preserve">. Üyesi </w:t>
            </w:r>
            <w:r w:rsidRPr="00452F36">
              <w:rPr>
                <w:rFonts w:ascii="Arial" w:hAnsi="Arial" w:cs="Arial"/>
                <w:sz w:val="20"/>
                <w:szCs w:val="20"/>
              </w:rPr>
              <w:t>Melih BELEVİ</w:t>
            </w:r>
          </w:p>
        </w:tc>
      </w:tr>
      <w:tr w:rsidR="004322F5" w:rsidRPr="00450C47" w14:paraId="6796CB2D" w14:textId="77777777" w:rsidTr="00423319">
        <w:tc>
          <w:tcPr>
            <w:tcW w:w="1435" w:type="dxa"/>
            <w:shd w:val="clear" w:color="auto" w:fill="D9D9D9" w:themeFill="background1" w:themeFillShade="D9"/>
            <w:vAlign w:val="center"/>
          </w:tcPr>
          <w:p w14:paraId="55E352D5" w14:textId="060B26FD" w:rsidR="004322F5" w:rsidRPr="00723A72" w:rsidRDefault="00F806A1" w:rsidP="00F806A1">
            <w:pPr>
              <w:ind w:left="-203" w:right="-204"/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09:30 – 09:45</w:t>
            </w:r>
          </w:p>
        </w:tc>
        <w:tc>
          <w:tcPr>
            <w:tcW w:w="13770" w:type="dxa"/>
            <w:shd w:val="clear" w:color="auto" w:fill="D9D9D9" w:themeFill="background1" w:themeFillShade="D9"/>
          </w:tcPr>
          <w:p w14:paraId="60F51B71" w14:textId="77777777" w:rsidR="00F806A1" w:rsidRPr="00452F36" w:rsidRDefault="00F806A1" w:rsidP="00F806A1">
            <w:pPr>
              <w:ind w:left="-14" w:right="-75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452F36">
              <w:rPr>
                <w:rFonts w:ascii="Arial" w:hAnsi="Arial" w:cs="Arial"/>
                <w:b/>
                <w:sz w:val="20"/>
                <w:szCs w:val="20"/>
              </w:rPr>
              <w:t>Peltierli</w:t>
            </w:r>
            <w:proofErr w:type="spellEnd"/>
            <w:r w:rsidRPr="00452F36">
              <w:rPr>
                <w:rFonts w:ascii="Arial" w:hAnsi="Arial" w:cs="Arial"/>
                <w:b/>
                <w:sz w:val="20"/>
                <w:szCs w:val="20"/>
              </w:rPr>
              <w:t xml:space="preserve"> Soğutucu Kabini Tasarımı ve İmalatı</w:t>
            </w:r>
          </w:p>
          <w:p w14:paraId="362AB08B" w14:textId="77777777" w:rsidR="00F806A1" w:rsidRPr="00452F36" w:rsidRDefault="00F806A1" w:rsidP="00F806A1">
            <w:pPr>
              <w:ind w:left="-14" w:right="-75"/>
              <w:rPr>
                <w:rFonts w:ascii="Arial" w:hAnsi="Arial" w:cs="Arial"/>
                <w:sz w:val="20"/>
                <w:szCs w:val="20"/>
              </w:rPr>
            </w:pPr>
            <w:r w:rsidRPr="00452F36">
              <w:rPr>
                <w:rFonts w:ascii="Arial" w:hAnsi="Arial" w:cs="Arial"/>
                <w:sz w:val="20"/>
                <w:szCs w:val="20"/>
              </w:rPr>
              <w:t>Danışmanlar:</w:t>
            </w:r>
          </w:p>
          <w:p w14:paraId="1EC38CF4" w14:textId="77777777" w:rsidR="00F806A1" w:rsidRPr="00452F36" w:rsidRDefault="00F806A1" w:rsidP="00F806A1">
            <w:pPr>
              <w:ind w:left="-14" w:right="-75"/>
              <w:rPr>
                <w:rFonts w:ascii="Arial" w:hAnsi="Arial" w:cs="Arial"/>
                <w:sz w:val="20"/>
                <w:szCs w:val="20"/>
              </w:rPr>
            </w:pPr>
            <w:r w:rsidRPr="00452F36">
              <w:rPr>
                <w:rFonts w:ascii="Arial" w:hAnsi="Arial" w:cs="Arial"/>
                <w:sz w:val="20"/>
                <w:szCs w:val="20"/>
              </w:rPr>
              <w:t>Doç. Dr. Mehmet Akif EZAN</w:t>
            </w:r>
          </w:p>
          <w:p w14:paraId="12DA9BC7" w14:textId="49AB65C3" w:rsidR="004322F5" w:rsidRPr="00452F36" w:rsidRDefault="00F806A1" w:rsidP="00F806A1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452F36">
              <w:rPr>
                <w:rFonts w:ascii="Arial" w:hAnsi="Arial" w:cs="Arial"/>
                <w:sz w:val="20"/>
                <w:szCs w:val="20"/>
              </w:rPr>
              <w:t xml:space="preserve">Doç. Dr. Levent ÇETİN </w:t>
            </w:r>
            <w:r w:rsidR="002E2C98" w:rsidRPr="00452F3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F806A1" w:rsidRPr="00450C47" w14:paraId="28A9BE0B" w14:textId="77777777" w:rsidTr="00F806A1">
        <w:tc>
          <w:tcPr>
            <w:tcW w:w="1435" w:type="dxa"/>
            <w:shd w:val="clear" w:color="auto" w:fill="FFFFFF" w:themeFill="background1"/>
            <w:vAlign w:val="center"/>
          </w:tcPr>
          <w:p w14:paraId="58841054" w14:textId="122CCC99" w:rsidR="00F806A1" w:rsidRDefault="00F806A1" w:rsidP="009C22A3">
            <w:pPr>
              <w:ind w:left="-203" w:right="-204"/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09:45 – 10:00</w:t>
            </w:r>
          </w:p>
        </w:tc>
        <w:tc>
          <w:tcPr>
            <w:tcW w:w="13770" w:type="dxa"/>
            <w:shd w:val="clear" w:color="auto" w:fill="FFFFFF" w:themeFill="background1"/>
          </w:tcPr>
          <w:p w14:paraId="3957E769" w14:textId="77777777" w:rsidR="00F806A1" w:rsidRPr="00601EF6" w:rsidRDefault="00F806A1" w:rsidP="00F806A1">
            <w:pPr>
              <w:ind w:left="-14" w:right="-75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01EF6">
              <w:rPr>
                <w:rFonts w:ascii="Arial" w:hAnsi="Arial" w:cs="Arial"/>
                <w:b/>
                <w:sz w:val="20"/>
                <w:szCs w:val="20"/>
              </w:rPr>
              <w:t>Yoğunlaştırılmış Güneş Enerji Sistemler için Isıl Enerji Depolama Tankı</w:t>
            </w:r>
          </w:p>
          <w:p w14:paraId="7C557298" w14:textId="77777777" w:rsidR="00F806A1" w:rsidRPr="00601EF6" w:rsidRDefault="00F806A1" w:rsidP="00F806A1">
            <w:pPr>
              <w:ind w:left="-14" w:right="-75"/>
              <w:rPr>
                <w:rFonts w:ascii="Arial" w:hAnsi="Arial" w:cs="Arial"/>
                <w:sz w:val="20"/>
                <w:szCs w:val="20"/>
              </w:rPr>
            </w:pPr>
            <w:r w:rsidRPr="00601EF6">
              <w:rPr>
                <w:rFonts w:ascii="Arial" w:hAnsi="Arial" w:cs="Arial"/>
                <w:sz w:val="20"/>
                <w:szCs w:val="20"/>
              </w:rPr>
              <w:t>Danışmanlar:</w:t>
            </w:r>
          </w:p>
          <w:p w14:paraId="751A2E0C" w14:textId="77777777" w:rsidR="00F806A1" w:rsidRPr="00601EF6" w:rsidRDefault="00F806A1" w:rsidP="00F806A1">
            <w:pPr>
              <w:ind w:left="-14" w:right="-75"/>
              <w:rPr>
                <w:rFonts w:ascii="Arial" w:hAnsi="Arial" w:cs="Arial"/>
                <w:sz w:val="20"/>
                <w:szCs w:val="20"/>
              </w:rPr>
            </w:pPr>
            <w:r w:rsidRPr="00601EF6">
              <w:rPr>
                <w:rFonts w:ascii="Arial" w:hAnsi="Arial" w:cs="Arial"/>
                <w:sz w:val="20"/>
                <w:szCs w:val="20"/>
              </w:rPr>
              <w:t>Prof. Dr. M. Evren TOYGAR</w:t>
            </w:r>
          </w:p>
          <w:p w14:paraId="5D733AF5" w14:textId="086573E1" w:rsidR="00F806A1" w:rsidRPr="00452F36" w:rsidRDefault="00F806A1" w:rsidP="00F806A1">
            <w:pPr>
              <w:ind w:left="-14" w:right="-75"/>
              <w:rPr>
                <w:rFonts w:ascii="Arial" w:hAnsi="Arial" w:cs="Arial"/>
                <w:b/>
                <w:sz w:val="20"/>
                <w:szCs w:val="20"/>
              </w:rPr>
            </w:pPr>
            <w:r w:rsidRPr="00601EF6">
              <w:rPr>
                <w:rFonts w:ascii="Arial" w:hAnsi="Arial" w:cs="Arial"/>
                <w:sz w:val="20"/>
                <w:szCs w:val="20"/>
              </w:rPr>
              <w:t>Doç. Dr. Mehmet Akif EZAN</w:t>
            </w:r>
          </w:p>
        </w:tc>
      </w:tr>
      <w:tr w:rsidR="00F806A1" w:rsidRPr="00450C47" w14:paraId="1924ECF2" w14:textId="77777777" w:rsidTr="00423319">
        <w:tc>
          <w:tcPr>
            <w:tcW w:w="1435" w:type="dxa"/>
            <w:shd w:val="clear" w:color="auto" w:fill="D9D9D9" w:themeFill="background1" w:themeFillShade="D9"/>
            <w:vAlign w:val="center"/>
          </w:tcPr>
          <w:p w14:paraId="5CE34223" w14:textId="06A1D14A" w:rsidR="00F806A1" w:rsidRDefault="00F806A1" w:rsidP="009C22A3">
            <w:pPr>
              <w:ind w:left="-203" w:right="-204"/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10:00 – 10:15</w:t>
            </w:r>
          </w:p>
        </w:tc>
        <w:tc>
          <w:tcPr>
            <w:tcW w:w="13770" w:type="dxa"/>
            <w:shd w:val="clear" w:color="auto" w:fill="D9D9D9" w:themeFill="background1" w:themeFillShade="D9"/>
          </w:tcPr>
          <w:p w14:paraId="40902DB6" w14:textId="295D7D70" w:rsidR="00E829EC" w:rsidRDefault="00E829EC" w:rsidP="00E829EC">
            <w:pPr>
              <w:ind w:left="-14" w:right="-75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452F36">
              <w:rPr>
                <w:rFonts w:ascii="Arial" w:hAnsi="Arial" w:cs="Arial"/>
                <w:b/>
                <w:sz w:val="20"/>
                <w:szCs w:val="20"/>
              </w:rPr>
              <w:t>Abrazif</w:t>
            </w:r>
            <w:proofErr w:type="spellEnd"/>
            <w:r w:rsidRPr="00452F36">
              <w:rPr>
                <w:rFonts w:ascii="Arial" w:hAnsi="Arial" w:cs="Arial"/>
                <w:b/>
                <w:sz w:val="20"/>
                <w:szCs w:val="20"/>
              </w:rPr>
              <w:t xml:space="preserve"> aşındırıcı partiküller içeren sıvılar (</w:t>
            </w:r>
            <w:r w:rsidR="006F3B49" w:rsidRPr="00452F36">
              <w:rPr>
                <w:rFonts w:ascii="Arial" w:hAnsi="Arial" w:cs="Arial"/>
                <w:b/>
                <w:sz w:val="20"/>
                <w:szCs w:val="20"/>
              </w:rPr>
              <w:t>çamur) için</w:t>
            </w:r>
            <w:r w:rsidRPr="00452F36">
              <w:rPr>
                <w:rFonts w:ascii="Arial" w:hAnsi="Arial" w:cs="Arial"/>
                <w:b/>
                <w:sz w:val="20"/>
                <w:szCs w:val="20"/>
              </w:rPr>
              <w:t xml:space="preserve"> aşınma test makinasının tasarım, üretim ve denenmesi</w:t>
            </w:r>
          </w:p>
          <w:p w14:paraId="76367B0D" w14:textId="77777777" w:rsidR="00E829EC" w:rsidRPr="00452F36" w:rsidRDefault="00E829EC" w:rsidP="00E829EC">
            <w:pPr>
              <w:ind w:left="-14" w:right="-75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31B9D0F" w14:textId="77777777" w:rsidR="00E829EC" w:rsidRPr="00AD41C1" w:rsidRDefault="00E829EC" w:rsidP="00E829EC">
            <w:pPr>
              <w:ind w:left="-14" w:right="-75"/>
              <w:rPr>
                <w:rFonts w:ascii="Arial" w:hAnsi="Arial" w:cs="Arial"/>
                <w:sz w:val="20"/>
                <w:szCs w:val="20"/>
              </w:rPr>
            </w:pPr>
            <w:r w:rsidRPr="00AD41C1">
              <w:rPr>
                <w:rFonts w:ascii="Arial" w:hAnsi="Arial" w:cs="Arial"/>
                <w:sz w:val="20"/>
                <w:szCs w:val="20"/>
              </w:rPr>
              <w:t>Danışmanlar:</w:t>
            </w:r>
          </w:p>
          <w:p w14:paraId="7564FB53" w14:textId="77777777" w:rsidR="00E829EC" w:rsidRPr="00AD41C1" w:rsidRDefault="00E829EC" w:rsidP="00E829EC">
            <w:pPr>
              <w:ind w:left="-14" w:right="-75"/>
              <w:rPr>
                <w:rFonts w:ascii="Arial" w:hAnsi="Arial" w:cs="Arial"/>
                <w:sz w:val="20"/>
                <w:szCs w:val="20"/>
              </w:rPr>
            </w:pPr>
            <w:r w:rsidRPr="00AD41C1">
              <w:rPr>
                <w:rFonts w:ascii="Arial" w:hAnsi="Arial" w:cs="Arial"/>
                <w:sz w:val="20"/>
                <w:szCs w:val="20"/>
              </w:rPr>
              <w:t xml:space="preserve">Dr. </w:t>
            </w:r>
            <w:proofErr w:type="spellStart"/>
            <w:r w:rsidRPr="00AD41C1">
              <w:rPr>
                <w:rFonts w:ascii="Arial" w:hAnsi="Arial" w:cs="Arial"/>
                <w:sz w:val="20"/>
                <w:szCs w:val="20"/>
              </w:rPr>
              <w:t>Öğr</w:t>
            </w:r>
            <w:proofErr w:type="spellEnd"/>
            <w:r w:rsidRPr="00AD41C1">
              <w:rPr>
                <w:rFonts w:ascii="Arial" w:hAnsi="Arial" w:cs="Arial"/>
                <w:sz w:val="20"/>
                <w:szCs w:val="20"/>
              </w:rPr>
              <w:t>. Üyesi Melih BELEVİ</w:t>
            </w:r>
          </w:p>
          <w:p w14:paraId="3E0A85CE" w14:textId="77777777" w:rsidR="00E829EC" w:rsidRPr="00AD41C1" w:rsidRDefault="00E829EC" w:rsidP="00E829EC">
            <w:pPr>
              <w:rPr>
                <w:rFonts w:ascii="Arial" w:hAnsi="Arial" w:cs="Arial"/>
                <w:sz w:val="20"/>
                <w:szCs w:val="20"/>
              </w:rPr>
            </w:pPr>
            <w:r w:rsidRPr="00AD41C1">
              <w:rPr>
                <w:rFonts w:ascii="Arial" w:hAnsi="Arial" w:cs="Arial"/>
                <w:sz w:val="20"/>
                <w:szCs w:val="20"/>
              </w:rPr>
              <w:t xml:space="preserve">Dr. </w:t>
            </w:r>
            <w:proofErr w:type="spellStart"/>
            <w:r w:rsidRPr="00AD41C1">
              <w:rPr>
                <w:rFonts w:ascii="Arial" w:hAnsi="Arial" w:cs="Arial"/>
                <w:sz w:val="20"/>
                <w:szCs w:val="20"/>
              </w:rPr>
              <w:t>Öğr</w:t>
            </w:r>
            <w:proofErr w:type="spellEnd"/>
            <w:r w:rsidRPr="00AD41C1">
              <w:rPr>
                <w:rFonts w:ascii="Arial" w:hAnsi="Arial" w:cs="Arial"/>
                <w:sz w:val="20"/>
                <w:szCs w:val="20"/>
              </w:rPr>
              <w:t>. Üyesi G. Mehmet GENÇER</w:t>
            </w:r>
          </w:p>
          <w:p w14:paraId="156D3207" w14:textId="2BF18D5A" w:rsidR="00F806A1" w:rsidRPr="00E829EC" w:rsidRDefault="00E829EC" w:rsidP="00E829EC">
            <w:pPr>
              <w:rPr>
                <w:rFonts w:ascii="Arial" w:hAnsi="Arial" w:cs="Arial"/>
                <w:sz w:val="20"/>
                <w:szCs w:val="20"/>
              </w:rPr>
            </w:pPr>
            <w:r w:rsidRPr="00AD41C1">
              <w:rPr>
                <w:rFonts w:ascii="Arial" w:hAnsi="Arial" w:cs="Arial"/>
                <w:sz w:val="20"/>
                <w:szCs w:val="20"/>
              </w:rPr>
              <w:t xml:space="preserve">Dr. </w:t>
            </w:r>
            <w:proofErr w:type="spellStart"/>
            <w:r w:rsidRPr="00AD41C1">
              <w:rPr>
                <w:rFonts w:ascii="Arial" w:hAnsi="Arial" w:cs="Arial"/>
                <w:sz w:val="20"/>
                <w:szCs w:val="20"/>
              </w:rPr>
              <w:t>Ögr</w:t>
            </w:r>
            <w:proofErr w:type="spellEnd"/>
            <w:r w:rsidRPr="00AD41C1">
              <w:rPr>
                <w:rFonts w:ascii="Arial" w:hAnsi="Arial" w:cs="Arial"/>
                <w:sz w:val="20"/>
                <w:szCs w:val="20"/>
              </w:rPr>
              <w:t>. Üyesi Okan ÖZDEMİR</w:t>
            </w:r>
            <w:bookmarkStart w:id="0" w:name="_GoBack"/>
            <w:bookmarkEnd w:id="0"/>
          </w:p>
        </w:tc>
      </w:tr>
      <w:tr w:rsidR="004322F5" w:rsidRPr="00450C47" w14:paraId="5266CBB6" w14:textId="77777777" w:rsidTr="007C6126">
        <w:tc>
          <w:tcPr>
            <w:tcW w:w="1435" w:type="dxa"/>
            <w:vAlign w:val="center"/>
          </w:tcPr>
          <w:p w14:paraId="1EFD6BCB" w14:textId="61D98EA2" w:rsidR="004322F5" w:rsidRPr="00723A72" w:rsidRDefault="00F806A1" w:rsidP="009C22A3">
            <w:pPr>
              <w:ind w:left="-203" w:right="-204"/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10:15 – 10:3</w:t>
            </w:r>
            <w:r w:rsidR="004322F5" w:rsidRPr="00723A72">
              <w:rPr>
                <w:rFonts w:ascii="Arial" w:hAnsi="Arial" w:cs="Arial"/>
                <w:b/>
                <w:szCs w:val="20"/>
              </w:rPr>
              <w:t>0</w:t>
            </w:r>
          </w:p>
        </w:tc>
        <w:tc>
          <w:tcPr>
            <w:tcW w:w="13770" w:type="dxa"/>
          </w:tcPr>
          <w:p w14:paraId="7B1D1A8B" w14:textId="09212694" w:rsidR="004322F5" w:rsidRPr="00452F36" w:rsidRDefault="00E2720B" w:rsidP="00155AF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bookmarkStart w:id="1" w:name="OLE_LINK11"/>
            <w:bookmarkStart w:id="2" w:name="OLE_LINK12"/>
            <w:r w:rsidRPr="00452F36">
              <w:rPr>
                <w:rFonts w:ascii="Arial" w:hAnsi="Arial" w:cs="Arial"/>
                <w:b/>
                <w:sz w:val="20"/>
                <w:szCs w:val="20"/>
              </w:rPr>
              <w:t>Revolver Tezgahının Modernizasyonu</w:t>
            </w:r>
          </w:p>
          <w:bookmarkEnd w:id="1"/>
          <w:bookmarkEnd w:id="2"/>
          <w:p w14:paraId="2690317F" w14:textId="77777777" w:rsidR="004322F5" w:rsidRPr="00452F36" w:rsidRDefault="004322F5" w:rsidP="00155AFA">
            <w:pPr>
              <w:ind w:left="-14" w:right="-75"/>
              <w:rPr>
                <w:rFonts w:ascii="Arial" w:hAnsi="Arial" w:cs="Arial"/>
                <w:sz w:val="20"/>
                <w:szCs w:val="20"/>
              </w:rPr>
            </w:pPr>
            <w:r w:rsidRPr="00452F36">
              <w:rPr>
                <w:rFonts w:ascii="Arial" w:hAnsi="Arial" w:cs="Arial"/>
                <w:sz w:val="20"/>
                <w:szCs w:val="20"/>
              </w:rPr>
              <w:t>Danışmanlar:</w:t>
            </w:r>
          </w:p>
          <w:p w14:paraId="04C7974D" w14:textId="760F3F26" w:rsidR="004322F5" w:rsidRPr="00452F36" w:rsidRDefault="004322F5" w:rsidP="00155AFA">
            <w:pPr>
              <w:ind w:left="-14" w:right="-75"/>
              <w:rPr>
                <w:rFonts w:ascii="Arial" w:hAnsi="Arial" w:cs="Arial"/>
                <w:sz w:val="20"/>
                <w:szCs w:val="20"/>
              </w:rPr>
            </w:pPr>
            <w:bookmarkStart w:id="3" w:name="OLE_LINK1"/>
            <w:bookmarkStart w:id="4" w:name="OLE_LINK2"/>
            <w:bookmarkStart w:id="5" w:name="OLE_LINK7"/>
            <w:bookmarkStart w:id="6" w:name="OLE_LINK3"/>
            <w:r w:rsidRPr="00452F36">
              <w:rPr>
                <w:rFonts w:ascii="Arial" w:hAnsi="Arial" w:cs="Arial"/>
                <w:sz w:val="20"/>
                <w:szCs w:val="20"/>
              </w:rPr>
              <w:t xml:space="preserve">Dr. </w:t>
            </w:r>
            <w:proofErr w:type="spellStart"/>
            <w:r w:rsidRPr="00452F36">
              <w:rPr>
                <w:rFonts w:ascii="Arial" w:hAnsi="Arial" w:cs="Arial"/>
                <w:sz w:val="20"/>
                <w:szCs w:val="20"/>
              </w:rPr>
              <w:t>Öğr</w:t>
            </w:r>
            <w:proofErr w:type="spellEnd"/>
            <w:r w:rsidRPr="00452F36">
              <w:rPr>
                <w:rFonts w:ascii="Arial" w:hAnsi="Arial" w:cs="Arial"/>
                <w:sz w:val="20"/>
                <w:szCs w:val="20"/>
              </w:rPr>
              <w:t xml:space="preserve">. Üyesi </w:t>
            </w:r>
            <w:bookmarkEnd w:id="3"/>
            <w:bookmarkEnd w:id="4"/>
            <w:r w:rsidR="00E2720B" w:rsidRPr="00452F36">
              <w:rPr>
                <w:rFonts w:ascii="Arial" w:hAnsi="Arial" w:cs="Arial"/>
                <w:sz w:val="20"/>
                <w:szCs w:val="20"/>
              </w:rPr>
              <w:t>Melih BELEVİ</w:t>
            </w:r>
          </w:p>
          <w:bookmarkEnd w:id="5"/>
          <w:p w14:paraId="5E05B053" w14:textId="11A428C8" w:rsidR="004322F5" w:rsidRPr="00452F36" w:rsidRDefault="00E2720B" w:rsidP="00A91146">
            <w:pPr>
              <w:rPr>
                <w:rFonts w:ascii="Arial" w:hAnsi="Arial" w:cs="Arial"/>
                <w:sz w:val="20"/>
                <w:szCs w:val="20"/>
              </w:rPr>
            </w:pPr>
            <w:r w:rsidRPr="00452F36">
              <w:rPr>
                <w:rFonts w:ascii="Arial" w:hAnsi="Arial" w:cs="Arial"/>
                <w:sz w:val="20"/>
                <w:szCs w:val="20"/>
              </w:rPr>
              <w:t xml:space="preserve">Dr. </w:t>
            </w:r>
            <w:proofErr w:type="spellStart"/>
            <w:r w:rsidRPr="00452F36">
              <w:rPr>
                <w:rFonts w:ascii="Arial" w:hAnsi="Arial" w:cs="Arial"/>
                <w:sz w:val="20"/>
                <w:szCs w:val="20"/>
              </w:rPr>
              <w:t>Öğr</w:t>
            </w:r>
            <w:proofErr w:type="spellEnd"/>
            <w:r w:rsidRPr="00452F36">
              <w:rPr>
                <w:rFonts w:ascii="Arial" w:hAnsi="Arial" w:cs="Arial"/>
                <w:sz w:val="20"/>
                <w:szCs w:val="20"/>
              </w:rPr>
              <w:t>. Üyesi G. Mehmet GENÇER</w:t>
            </w:r>
          </w:p>
          <w:p w14:paraId="7804275B" w14:textId="6476786A" w:rsidR="00E2720B" w:rsidRPr="00452F36" w:rsidRDefault="00E2720B" w:rsidP="00A91146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52F36">
              <w:rPr>
                <w:rFonts w:ascii="Arial" w:hAnsi="Arial" w:cs="Arial"/>
                <w:sz w:val="20"/>
                <w:szCs w:val="20"/>
              </w:rPr>
              <w:t xml:space="preserve">Dr. </w:t>
            </w:r>
            <w:proofErr w:type="spellStart"/>
            <w:r w:rsidRPr="00452F36">
              <w:rPr>
                <w:rFonts w:ascii="Arial" w:hAnsi="Arial" w:cs="Arial"/>
                <w:sz w:val="20"/>
                <w:szCs w:val="20"/>
              </w:rPr>
              <w:t>Ögr</w:t>
            </w:r>
            <w:proofErr w:type="spellEnd"/>
            <w:r w:rsidRPr="00452F36">
              <w:rPr>
                <w:rFonts w:ascii="Arial" w:hAnsi="Arial" w:cs="Arial"/>
                <w:sz w:val="20"/>
                <w:szCs w:val="20"/>
              </w:rPr>
              <w:t>. Üyesi Okan ÖZDEMİR</w:t>
            </w:r>
            <w:bookmarkEnd w:id="6"/>
          </w:p>
        </w:tc>
      </w:tr>
      <w:tr w:rsidR="004322F5" w:rsidRPr="00450C47" w14:paraId="2A2DC456" w14:textId="77777777" w:rsidTr="00965442">
        <w:tc>
          <w:tcPr>
            <w:tcW w:w="1435" w:type="dxa"/>
            <w:shd w:val="clear" w:color="auto" w:fill="D9D9D9" w:themeFill="background1" w:themeFillShade="D9"/>
            <w:vAlign w:val="center"/>
          </w:tcPr>
          <w:p w14:paraId="4CA1F67C" w14:textId="150F2821" w:rsidR="004322F5" w:rsidRPr="00723A72" w:rsidRDefault="00F806A1" w:rsidP="009C22A3">
            <w:pPr>
              <w:ind w:left="-203" w:right="-204"/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10:30 – 10:45</w:t>
            </w:r>
          </w:p>
        </w:tc>
        <w:tc>
          <w:tcPr>
            <w:tcW w:w="13770" w:type="dxa"/>
            <w:shd w:val="clear" w:color="auto" w:fill="D9D9D9" w:themeFill="background1" w:themeFillShade="D9"/>
            <w:vAlign w:val="center"/>
          </w:tcPr>
          <w:p w14:paraId="003C0C73" w14:textId="77777777" w:rsidR="00D566F4" w:rsidRPr="00AD41C1" w:rsidRDefault="00D566F4" w:rsidP="00D566F4">
            <w:pPr>
              <w:ind w:left="-14" w:right="-75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AD41C1">
              <w:rPr>
                <w:rFonts w:ascii="Arial" w:hAnsi="Arial" w:cs="Arial"/>
                <w:b/>
                <w:sz w:val="20"/>
                <w:szCs w:val="20"/>
              </w:rPr>
              <w:t>Abrazif</w:t>
            </w:r>
            <w:proofErr w:type="spellEnd"/>
            <w:r w:rsidRPr="00AD41C1">
              <w:rPr>
                <w:rFonts w:ascii="Arial" w:hAnsi="Arial" w:cs="Arial"/>
                <w:b/>
                <w:sz w:val="20"/>
                <w:szCs w:val="20"/>
              </w:rPr>
              <w:t xml:space="preserve"> aşındırıcılar için tambur tipi aşınma test makinasının tasarım, üretim ve denenmesi</w:t>
            </w:r>
          </w:p>
          <w:p w14:paraId="6041821D" w14:textId="77777777" w:rsidR="00D566F4" w:rsidRPr="00452F36" w:rsidRDefault="00D566F4" w:rsidP="00D566F4">
            <w:pPr>
              <w:ind w:left="-14" w:right="-75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C297F1B" w14:textId="77777777" w:rsidR="00D566F4" w:rsidRPr="00452F36" w:rsidRDefault="00D566F4" w:rsidP="00D566F4">
            <w:pPr>
              <w:ind w:left="-14" w:right="-75"/>
              <w:rPr>
                <w:rFonts w:ascii="Arial" w:hAnsi="Arial" w:cs="Arial"/>
                <w:sz w:val="20"/>
                <w:szCs w:val="20"/>
              </w:rPr>
            </w:pPr>
            <w:r w:rsidRPr="00452F36">
              <w:rPr>
                <w:rFonts w:ascii="Arial" w:hAnsi="Arial" w:cs="Arial"/>
                <w:sz w:val="20"/>
                <w:szCs w:val="20"/>
              </w:rPr>
              <w:t>Danışmanlar:</w:t>
            </w:r>
          </w:p>
          <w:p w14:paraId="6EFE1036" w14:textId="77777777" w:rsidR="00D566F4" w:rsidRPr="00452F36" w:rsidRDefault="00D566F4" w:rsidP="00D566F4">
            <w:pPr>
              <w:ind w:left="-14" w:right="-75"/>
              <w:rPr>
                <w:rFonts w:ascii="Arial" w:hAnsi="Arial" w:cs="Arial"/>
                <w:sz w:val="20"/>
                <w:szCs w:val="20"/>
              </w:rPr>
            </w:pPr>
            <w:r w:rsidRPr="00452F36">
              <w:rPr>
                <w:rFonts w:ascii="Arial" w:hAnsi="Arial" w:cs="Arial"/>
                <w:sz w:val="20"/>
                <w:szCs w:val="20"/>
              </w:rPr>
              <w:t xml:space="preserve">Dr. </w:t>
            </w:r>
            <w:proofErr w:type="spellStart"/>
            <w:r w:rsidRPr="00452F36">
              <w:rPr>
                <w:rFonts w:ascii="Arial" w:hAnsi="Arial" w:cs="Arial"/>
                <w:sz w:val="20"/>
                <w:szCs w:val="20"/>
              </w:rPr>
              <w:t>Öğr</w:t>
            </w:r>
            <w:proofErr w:type="spellEnd"/>
            <w:r w:rsidRPr="00452F36">
              <w:rPr>
                <w:rFonts w:ascii="Arial" w:hAnsi="Arial" w:cs="Arial"/>
                <w:sz w:val="20"/>
                <w:szCs w:val="20"/>
              </w:rPr>
              <w:t>. Üyesi Melih BELEVİ</w:t>
            </w:r>
          </w:p>
          <w:p w14:paraId="23C0ECEB" w14:textId="77777777" w:rsidR="00D566F4" w:rsidRPr="00452F36" w:rsidRDefault="00D566F4" w:rsidP="00D566F4">
            <w:pPr>
              <w:rPr>
                <w:rFonts w:ascii="Arial" w:hAnsi="Arial" w:cs="Arial"/>
                <w:sz w:val="20"/>
                <w:szCs w:val="20"/>
              </w:rPr>
            </w:pPr>
            <w:r w:rsidRPr="00452F36">
              <w:rPr>
                <w:rFonts w:ascii="Arial" w:hAnsi="Arial" w:cs="Arial"/>
                <w:sz w:val="20"/>
                <w:szCs w:val="20"/>
              </w:rPr>
              <w:t xml:space="preserve">Dr. </w:t>
            </w:r>
            <w:proofErr w:type="spellStart"/>
            <w:r w:rsidRPr="00452F36">
              <w:rPr>
                <w:rFonts w:ascii="Arial" w:hAnsi="Arial" w:cs="Arial"/>
                <w:sz w:val="20"/>
                <w:szCs w:val="20"/>
              </w:rPr>
              <w:t>Öğr</w:t>
            </w:r>
            <w:proofErr w:type="spellEnd"/>
            <w:r w:rsidRPr="00452F36">
              <w:rPr>
                <w:rFonts w:ascii="Arial" w:hAnsi="Arial" w:cs="Arial"/>
                <w:sz w:val="20"/>
                <w:szCs w:val="20"/>
              </w:rPr>
              <w:t>. Üyesi G. Mehmet GENÇER</w:t>
            </w:r>
          </w:p>
          <w:p w14:paraId="439AF174" w14:textId="3B4DAC3E" w:rsidR="004322F5" w:rsidRPr="00452F36" w:rsidRDefault="00D566F4" w:rsidP="00D566F4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52F36">
              <w:rPr>
                <w:rFonts w:ascii="Arial" w:hAnsi="Arial" w:cs="Arial"/>
                <w:sz w:val="20"/>
                <w:szCs w:val="20"/>
              </w:rPr>
              <w:t xml:space="preserve">Dr. </w:t>
            </w:r>
            <w:proofErr w:type="spellStart"/>
            <w:r w:rsidRPr="00452F36">
              <w:rPr>
                <w:rFonts w:ascii="Arial" w:hAnsi="Arial" w:cs="Arial"/>
                <w:sz w:val="20"/>
                <w:szCs w:val="20"/>
              </w:rPr>
              <w:t>Ögr</w:t>
            </w:r>
            <w:proofErr w:type="spellEnd"/>
            <w:r w:rsidRPr="00452F36">
              <w:rPr>
                <w:rFonts w:ascii="Arial" w:hAnsi="Arial" w:cs="Arial"/>
                <w:sz w:val="20"/>
                <w:szCs w:val="20"/>
              </w:rPr>
              <w:t>. Üyesi Okan ÖZDEMİR</w:t>
            </w:r>
          </w:p>
        </w:tc>
      </w:tr>
      <w:tr w:rsidR="004322F5" w:rsidRPr="00450C47" w14:paraId="742D4AD0" w14:textId="77777777" w:rsidTr="008C44A7">
        <w:tc>
          <w:tcPr>
            <w:tcW w:w="1435" w:type="dxa"/>
            <w:vAlign w:val="center"/>
          </w:tcPr>
          <w:p w14:paraId="38D1DEE0" w14:textId="6F2E3EB9" w:rsidR="004322F5" w:rsidRPr="00723A72" w:rsidRDefault="00F806A1" w:rsidP="00F806A1">
            <w:pPr>
              <w:ind w:left="-203" w:right="-204"/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10:45 – 11:00</w:t>
            </w:r>
          </w:p>
        </w:tc>
        <w:tc>
          <w:tcPr>
            <w:tcW w:w="13770" w:type="dxa"/>
            <w:vAlign w:val="center"/>
          </w:tcPr>
          <w:p w14:paraId="657776C6" w14:textId="65C791D4" w:rsidR="00D566F4" w:rsidRDefault="00D566F4" w:rsidP="00D566F4">
            <w:pPr>
              <w:ind w:left="-14" w:right="-75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52F36">
              <w:rPr>
                <w:rFonts w:ascii="Arial" w:hAnsi="Arial" w:cs="Arial"/>
                <w:b/>
                <w:sz w:val="20"/>
                <w:szCs w:val="20"/>
              </w:rPr>
              <w:t>Sıcak kıvırma hattı için otomatik besleme sistemi tasarımı ve üretimi</w:t>
            </w:r>
          </w:p>
          <w:p w14:paraId="3432633C" w14:textId="77777777" w:rsidR="00D566F4" w:rsidRPr="00452F36" w:rsidRDefault="00D566F4" w:rsidP="00D566F4">
            <w:pPr>
              <w:ind w:left="-14" w:right="-75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31473A8" w14:textId="77777777" w:rsidR="00D566F4" w:rsidRPr="00452F36" w:rsidRDefault="00D566F4" w:rsidP="00D566F4">
            <w:pPr>
              <w:ind w:left="-14" w:right="-75"/>
              <w:rPr>
                <w:rFonts w:ascii="Arial" w:hAnsi="Arial" w:cs="Arial"/>
                <w:sz w:val="20"/>
                <w:szCs w:val="20"/>
              </w:rPr>
            </w:pPr>
            <w:r w:rsidRPr="00452F36">
              <w:rPr>
                <w:rFonts w:ascii="Arial" w:hAnsi="Arial" w:cs="Arial"/>
                <w:sz w:val="20"/>
                <w:szCs w:val="20"/>
              </w:rPr>
              <w:t>Danışmanlar:</w:t>
            </w:r>
          </w:p>
          <w:p w14:paraId="32A5B2D3" w14:textId="77777777" w:rsidR="00D566F4" w:rsidRPr="00452F36" w:rsidRDefault="00D566F4" w:rsidP="00D566F4">
            <w:pPr>
              <w:ind w:left="-14" w:right="-75"/>
              <w:rPr>
                <w:rFonts w:ascii="Arial" w:hAnsi="Arial" w:cs="Arial"/>
                <w:sz w:val="20"/>
                <w:szCs w:val="20"/>
              </w:rPr>
            </w:pPr>
            <w:r w:rsidRPr="00452F36">
              <w:rPr>
                <w:rFonts w:ascii="Arial" w:hAnsi="Arial" w:cs="Arial"/>
                <w:sz w:val="20"/>
                <w:szCs w:val="20"/>
              </w:rPr>
              <w:t xml:space="preserve">Dr. </w:t>
            </w:r>
            <w:proofErr w:type="spellStart"/>
            <w:r w:rsidRPr="00452F36">
              <w:rPr>
                <w:rFonts w:ascii="Arial" w:hAnsi="Arial" w:cs="Arial"/>
                <w:sz w:val="20"/>
                <w:szCs w:val="20"/>
              </w:rPr>
              <w:t>Öğr</w:t>
            </w:r>
            <w:proofErr w:type="spellEnd"/>
            <w:r w:rsidRPr="00452F36">
              <w:rPr>
                <w:rFonts w:ascii="Arial" w:hAnsi="Arial" w:cs="Arial"/>
                <w:sz w:val="20"/>
                <w:szCs w:val="20"/>
              </w:rPr>
              <w:t>. Üyesi Melih BELEVİ</w:t>
            </w:r>
          </w:p>
          <w:p w14:paraId="19CA045F" w14:textId="77777777" w:rsidR="00D566F4" w:rsidRPr="00452F36" w:rsidRDefault="00D566F4" w:rsidP="00D566F4">
            <w:pPr>
              <w:rPr>
                <w:rFonts w:ascii="Arial" w:hAnsi="Arial" w:cs="Arial"/>
                <w:sz w:val="20"/>
                <w:szCs w:val="20"/>
              </w:rPr>
            </w:pPr>
            <w:r w:rsidRPr="00452F36">
              <w:rPr>
                <w:rFonts w:ascii="Arial" w:hAnsi="Arial" w:cs="Arial"/>
                <w:sz w:val="20"/>
                <w:szCs w:val="20"/>
              </w:rPr>
              <w:t xml:space="preserve">Dr. </w:t>
            </w:r>
            <w:proofErr w:type="spellStart"/>
            <w:r w:rsidRPr="00452F36">
              <w:rPr>
                <w:rFonts w:ascii="Arial" w:hAnsi="Arial" w:cs="Arial"/>
                <w:sz w:val="20"/>
                <w:szCs w:val="20"/>
              </w:rPr>
              <w:t>Öğr</w:t>
            </w:r>
            <w:proofErr w:type="spellEnd"/>
            <w:r w:rsidRPr="00452F36">
              <w:rPr>
                <w:rFonts w:ascii="Arial" w:hAnsi="Arial" w:cs="Arial"/>
                <w:sz w:val="20"/>
                <w:szCs w:val="20"/>
              </w:rPr>
              <w:t>. Üyesi G. Mehmet GENÇER</w:t>
            </w:r>
          </w:p>
          <w:p w14:paraId="736B3DC3" w14:textId="7616816E" w:rsidR="004322F5" w:rsidRPr="00452F36" w:rsidRDefault="00D566F4" w:rsidP="00D566F4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52F36">
              <w:rPr>
                <w:rFonts w:ascii="Arial" w:hAnsi="Arial" w:cs="Arial"/>
                <w:sz w:val="20"/>
                <w:szCs w:val="20"/>
              </w:rPr>
              <w:t xml:space="preserve">Dr. </w:t>
            </w:r>
            <w:proofErr w:type="spellStart"/>
            <w:r w:rsidRPr="00452F36">
              <w:rPr>
                <w:rFonts w:ascii="Arial" w:hAnsi="Arial" w:cs="Arial"/>
                <w:sz w:val="20"/>
                <w:szCs w:val="20"/>
              </w:rPr>
              <w:t>Ögr</w:t>
            </w:r>
            <w:proofErr w:type="spellEnd"/>
            <w:r w:rsidRPr="00452F36">
              <w:rPr>
                <w:rFonts w:ascii="Arial" w:hAnsi="Arial" w:cs="Arial"/>
                <w:sz w:val="20"/>
                <w:szCs w:val="20"/>
              </w:rPr>
              <w:t>. Üyesi Okan ÖZDEMİR</w:t>
            </w:r>
          </w:p>
        </w:tc>
      </w:tr>
      <w:tr w:rsidR="004322F5" w:rsidRPr="00450C47" w14:paraId="09EFF9F4" w14:textId="77777777" w:rsidTr="00512CE8">
        <w:tc>
          <w:tcPr>
            <w:tcW w:w="1435" w:type="dxa"/>
            <w:shd w:val="clear" w:color="auto" w:fill="D9D9D9" w:themeFill="background1" w:themeFillShade="D9"/>
            <w:vAlign w:val="center"/>
          </w:tcPr>
          <w:p w14:paraId="089BF9D6" w14:textId="713EE550" w:rsidR="004322F5" w:rsidRPr="00723A72" w:rsidRDefault="00F806A1" w:rsidP="00D16E04">
            <w:pPr>
              <w:ind w:left="-203" w:right="-204"/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11:00 – 11:15</w:t>
            </w:r>
          </w:p>
        </w:tc>
        <w:tc>
          <w:tcPr>
            <w:tcW w:w="13770" w:type="dxa"/>
            <w:shd w:val="clear" w:color="auto" w:fill="D9D9D9" w:themeFill="background1" w:themeFillShade="D9"/>
            <w:vAlign w:val="center"/>
          </w:tcPr>
          <w:p w14:paraId="172D55FD" w14:textId="77777777" w:rsidR="00E829EC" w:rsidRPr="00E829EC" w:rsidRDefault="00E829EC" w:rsidP="00E829EC">
            <w:pPr>
              <w:ind w:left="-14" w:right="-75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829EC">
              <w:rPr>
                <w:rFonts w:ascii="Arial" w:hAnsi="Arial" w:cs="Arial"/>
                <w:b/>
                <w:sz w:val="20"/>
                <w:szCs w:val="20"/>
              </w:rPr>
              <w:t>Yeni ve Daha Verimli Bir Pişirme Tenceresi Tasarımı ve İmalatı</w:t>
            </w:r>
          </w:p>
          <w:p w14:paraId="414878FE" w14:textId="77777777" w:rsidR="00E829EC" w:rsidRPr="00E829EC" w:rsidRDefault="00E829EC" w:rsidP="00E829EC">
            <w:pPr>
              <w:ind w:left="-14" w:right="-75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45676F3" w14:textId="77777777" w:rsidR="00E829EC" w:rsidRPr="00E829EC" w:rsidRDefault="00E829EC" w:rsidP="00E829EC">
            <w:pPr>
              <w:ind w:left="-14" w:right="-75"/>
              <w:rPr>
                <w:rFonts w:ascii="Arial" w:hAnsi="Arial" w:cs="Arial"/>
                <w:sz w:val="20"/>
                <w:szCs w:val="20"/>
              </w:rPr>
            </w:pPr>
            <w:r w:rsidRPr="00E829EC">
              <w:rPr>
                <w:rFonts w:ascii="Arial" w:hAnsi="Arial" w:cs="Arial"/>
                <w:sz w:val="20"/>
                <w:szCs w:val="20"/>
              </w:rPr>
              <w:t>Danışmanlar:</w:t>
            </w:r>
          </w:p>
          <w:p w14:paraId="541E177A" w14:textId="77777777" w:rsidR="00E829EC" w:rsidRPr="00E829EC" w:rsidRDefault="00E829EC" w:rsidP="00E829EC">
            <w:pPr>
              <w:ind w:left="-14" w:right="-75"/>
              <w:rPr>
                <w:rFonts w:ascii="Arial" w:hAnsi="Arial" w:cs="Arial"/>
                <w:sz w:val="20"/>
                <w:szCs w:val="20"/>
              </w:rPr>
            </w:pPr>
            <w:r w:rsidRPr="00E829EC">
              <w:rPr>
                <w:rFonts w:ascii="Arial" w:hAnsi="Arial" w:cs="Arial"/>
                <w:sz w:val="20"/>
                <w:szCs w:val="20"/>
              </w:rPr>
              <w:t>Prof. Dr. Mehmet ZOR</w:t>
            </w:r>
          </w:p>
          <w:p w14:paraId="5B87F5DD" w14:textId="21777CF0" w:rsidR="00E829EC" w:rsidRPr="00452F36" w:rsidRDefault="00E829EC" w:rsidP="00E829EC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E829EC">
              <w:rPr>
                <w:rFonts w:ascii="Arial" w:hAnsi="Arial" w:cs="Arial"/>
                <w:sz w:val="20"/>
                <w:szCs w:val="20"/>
              </w:rPr>
              <w:t>Doç. Dr. Mehmet Akif EZAN</w:t>
            </w:r>
          </w:p>
        </w:tc>
      </w:tr>
    </w:tbl>
    <w:p w14:paraId="0B86B088" w14:textId="77777777" w:rsidR="001D322D" w:rsidRPr="00450C47" w:rsidRDefault="001D322D"/>
    <w:sectPr w:rsidR="001D322D" w:rsidRPr="00450C47" w:rsidSect="00CD6A62">
      <w:pgSz w:w="16838" w:h="11906" w:orient="landscape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tTQwtzA2MDYxNTdR0lEKTi0uzszPAykwqwUAHvvNmywAAAA="/>
  </w:docVars>
  <w:rsids>
    <w:rsidRoot w:val="003C589C"/>
    <w:rsid w:val="000467E3"/>
    <w:rsid w:val="00046FAD"/>
    <w:rsid w:val="00060598"/>
    <w:rsid w:val="000972F6"/>
    <w:rsid w:val="000B7E10"/>
    <w:rsid w:val="000C3EB5"/>
    <w:rsid w:val="00155AFA"/>
    <w:rsid w:val="001901E1"/>
    <w:rsid w:val="001D322D"/>
    <w:rsid w:val="00232CBF"/>
    <w:rsid w:val="002E2C98"/>
    <w:rsid w:val="002E4184"/>
    <w:rsid w:val="002E4C12"/>
    <w:rsid w:val="00300C8B"/>
    <w:rsid w:val="00306296"/>
    <w:rsid w:val="00316A0C"/>
    <w:rsid w:val="00335D70"/>
    <w:rsid w:val="003B5610"/>
    <w:rsid w:val="003C589C"/>
    <w:rsid w:val="00413F35"/>
    <w:rsid w:val="004322F5"/>
    <w:rsid w:val="00450C47"/>
    <w:rsid w:val="00452F36"/>
    <w:rsid w:val="004736FB"/>
    <w:rsid w:val="004810E9"/>
    <w:rsid w:val="004920F2"/>
    <w:rsid w:val="004B7511"/>
    <w:rsid w:val="005928DE"/>
    <w:rsid w:val="00601EF6"/>
    <w:rsid w:val="006408FC"/>
    <w:rsid w:val="00677B2F"/>
    <w:rsid w:val="00680AC1"/>
    <w:rsid w:val="006F3B49"/>
    <w:rsid w:val="00723A72"/>
    <w:rsid w:val="00726702"/>
    <w:rsid w:val="00730E9F"/>
    <w:rsid w:val="00783539"/>
    <w:rsid w:val="00826207"/>
    <w:rsid w:val="008441E3"/>
    <w:rsid w:val="008B7D3C"/>
    <w:rsid w:val="008C6F93"/>
    <w:rsid w:val="008E481D"/>
    <w:rsid w:val="009046A2"/>
    <w:rsid w:val="00907EF1"/>
    <w:rsid w:val="00913705"/>
    <w:rsid w:val="00921246"/>
    <w:rsid w:val="009226C1"/>
    <w:rsid w:val="00937352"/>
    <w:rsid w:val="00960C42"/>
    <w:rsid w:val="009C22A3"/>
    <w:rsid w:val="00A20774"/>
    <w:rsid w:val="00A65C52"/>
    <w:rsid w:val="00A91146"/>
    <w:rsid w:val="00AD2314"/>
    <w:rsid w:val="00AD41C1"/>
    <w:rsid w:val="00AE6AF0"/>
    <w:rsid w:val="00B10302"/>
    <w:rsid w:val="00B11035"/>
    <w:rsid w:val="00C37731"/>
    <w:rsid w:val="00C417A2"/>
    <w:rsid w:val="00C54DA8"/>
    <w:rsid w:val="00CB4E66"/>
    <w:rsid w:val="00CD6A62"/>
    <w:rsid w:val="00D14174"/>
    <w:rsid w:val="00D16E04"/>
    <w:rsid w:val="00D566F4"/>
    <w:rsid w:val="00E2720B"/>
    <w:rsid w:val="00E829EC"/>
    <w:rsid w:val="00F20BBF"/>
    <w:rsid w:val="00F77891"/>
    <w:rsid w:val="00F806A1"/>
    <w:rsid w:val="00F8694D"/>
    <w:rsid w:val="00FC3B30"/>
    <w:rsid w:val="00FD6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F5A83E"/>
  <w15:chartTrackingRefBased/>
  <w15:docId w15:val="{37F99380-8CA3-4577-B2A8-308C02871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66F4"/>
    <w:rPr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C58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736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36F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588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02</Words>
  <Characters>1152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ehmet Akif Ezan</cp:lastModifiedBy>
  <cp:revision>23</cp:revision>
  <cp:lastPrinted>2019-07-17T09:25:00Z</cp:lastPrinted>
  <dcterms:created xsi:type="dcterms:W3CDTF">2019-07-16T19:55:00Z</dcterms:created>
  <dcterms:modified xsi:type="dcterms:W3CDTF">2019-07-17T10:44:00Z</dcterms:modified>
</cp:coreProperties>
</file>